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yna Yurukov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y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urukov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1 N Hicks Rd Palatine 6007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ina.yurukov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1630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8/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